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56C27C" w14:textId="77777777" w:rsidR="009017B6" w:rsidRPr="009017B6" w:rsidRDefault="009017B6" w:rsidP="009017B6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Introduction to Call for Research and Community Service Fund Proposal</w:t>
      </w:r>
    </w:p>
    <w:p w14:paraId="4D6FF88C" w14:textId="77777777" w:rsidR="009017B6" w:rsidRPr="009017B6" w:rsidRDefault="009017B6" w:rsidP="009017B6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By: </w:t>
      </w:r>
      <w:r>
        <w:rPr>
          <w:rFonts w:ascii="Times New Roman" w:hAnsi="Times New Roman" w:cs="Times New Roman"/>
          <w:b/>
          <w:bCs/>
          <w:sz w:val="24"/>
        </w:rPr>
        <w:t xml:space="preserve">Chalid Luneto. </w:t>
      </w:r>
      <w:r>
        <w:rPr>
          <w:rFonts w:ascii="Times New Roman" w:hAnsi="Times New Roman" w:cs="Times New Roman"/>
          <w:sz w:val="24"/>
        </w:rPr>
        <w:t xml:space="preserve"> October 19, 2020 11:33:18</w:t>
      </w:r>
    </w:p>
    <w:p w14:paraId="5B9EE31B" w14:textId="77777777" w:rsidR="009017B6" w:rsidRPr="009017B6" w:rsidRDefault="009017B6" w:rsidP="009017B6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</w:t>
      </w:r>
    </w:p>
    <w:p w14:paraId="797B7140" w14:textId="77777777" w:rsidR="007E4A25" w:rsidRDefault="009017B6" w:rsidP="009017B6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n Introduction to Call for Research Fund Proposal and Community Service &amp; Discussion on Mainstreaming Gender Equality and Social Inclusion in Research</w:t>
      </w:r>
    </w:p>
    <w:p w14:paraId="0FB49A6A" w14:textId="77777777" w:rsidR="009017B6" w:rsidRDefault="009017B6" w:rsidP="009017B6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anchor distT="0" distB="0" distL="114300" distR="114300" simplePos="0" relativeHeight="251658240" behindDoc="0" locked="0" layoutInCell="1" allowOverlap="1" wp14:anchorId="0A3D3393" wp14:editId="68F048C5">
            <wp:simplePos x="0" y="0"/>
            <wp:positionH relativeFrom="column">
              <wp:posOffset>-95250</wp:posOffset>
            </wp:positionH>
            <wp:positionV relativeFrom="paragraph">
              <wp:posOffset>170180</wp:posOffset>
            </wp:positionV>
            <wp:extent cx="5133975" cy="3638550"/>
            <wp:effectExtent l="0" t="0" r="952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osialisasi-call-of-proposal-dana-penelitian-dan-pengabdian-masyarakat-2-02.11.2020.11.35.41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3975" cy="3638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949938" w14:textId="77777777" w:rsidR="009017B6" w:rsidRDefault="009017B6" w:rsidP="009017B6">
      <w:pPr>
        <w:rPr>
          <w:rFonts w:ascii="Times New Roman" w:hAnsi="Times New Roman" w:cs="Times New Roman"/>
          <w:sz w:val="24"/>
        </w:rPr>
      </w:pPr>
    </w:p>
    <w:p w14:paraId="45C6C279" w14:textId="77777777" w:rsidR="009017B6" w:rsidRDefault="009017B6" w:rsidP="009017B6">
      <w:pPr>
        <w:rPr>
          <w:rFonts w:ascii="Times New Roman" w:hAnsi="Times New Roman" w:cs="Times New Roman"/>
          <w:sz w:val="24"/>
        </w:rPr>
      </w:pPr>
    </w:p>
    <w:p w14:paraId="751F8095" w14:textId="77777777" w:rsidR="009017B6" w:rsidRDefault="009017B6" w:rsidP="009017B6">
      <w:pPr>
        <w:rPr>
          <w:rFonts w:ascii="Times New Roman" w:hAnsi="Times New Roman" w:cs="Times New Roman"/>
          <w:sz w:val="24"/>
        </w:rPr>
      </w:pPr>
    </w:p>
    <w:p w14:paraId="5494D228" w14:textId="77777777" w:rsidR="009017B6" w:rsidRDefault="009017B6" w:rsidP="009017B6">
      <w:pPr>
        <w:rPr>
          <w:rFonts w:ascii="Times New Roman" w:hAnsi="Times New Roman" w:cs="Times New Roman"/>
          <w:sz w:val="24"/>
        </w:rPr>
      </w:pPr>
    </w:p>
    <w:p w14:paraId="6C4F3673" w14:textId="77777777" w:rsidR="009017B6" w:rsidRDefault="009017B6" w:rsidP="009017B6">
      <w:pPr>
        <w:rPr>
          <w:rFonts w:ascii="Times New Roman" w:hAnsi="Times New Roman" w:cs="Times New Roman"/>
          <w:sz w:val="24"/>
        </w:rPr>
      </w:pPr>
    </w:p>
    <w:p w14:paraId="35E8C586" w14:textId="77777777" w:rsidR="009017B6" w:rsidRDefault="009017B6" w:rsidP="009017B6">
      <w:pPr>
        <w:rPr>
          <w:rFonts w:ascii="Times New Roman" w:hAnsi="Times New Roman" w:cs="Times New Roman"/>
          <w:sz w:val="24"/>
        </w:rPr>
      </w:pPr>
    </w:p>
    <w:p w14:paraId="3DEE8750" w14:textId="77777777" w:rsidR="009017B6" w:rsidRDefault="009017B6" w:rsidP="009017B6">
      <w:pPr>
        <w:rPr>
          <w:rFonts w:ascii="Times New Roman" w:hAnsi="Times New Roman" w:cs="Times New Roman"/>
          <w:sz w:val="24"/>
        </w:rPr>
      </w:pPr>
    </w:p>
    <w:p w14:paraId="02C9D58B" w14:textId="77777777" w:rsidR="009017B6" w:rsidRDefault="009017B6" w:rsidP="009017B6">
      <w:pPr>
        <w:rPr>
          <w:rFonts w:ascii="Times New Roman" w:hAnsi="Times New Roman" w:cs="Times New Roman"/>
          <w:sz w:val="24"/>
        </w:rPr>
      </w:pPr>
    </w:p>
    <w:p w14:paraId="1411E1EE" w14:textId="77777777" w:rsidR="009017B6" w:rsidRDefault="009017B6" w:rsidP="009017B6">
      <w:pPr>
        <w:rPr>
          <w:rFonts w:ascii="Times New Roman" w:hAnsi="Times New Roman" w:cs="Times New Roman"/>
          <w:sz w:val="24"/>
        </w:rPr>
      </w:pPr>
    </w:p>
    <w:p w14:paraId="0D15364B" w14:textId="77777777" w:rsidR="009017B6" w:rsidRDefault="009017B6" w:rsidP="009017B6">
      <w:pPr>
        <w:rPr>
          <w:rFonts w:ascii="Times New Roman" w:hAnsi="Times New Roman" w:cs="Times New Roman"/>
          <w:sz w:val="24"/>
        </w:rPr>
      </w:pPr>
    </w:p>
    <w:p w14:paraId="01D082AA" w14:textId="77777777" w:rsidR="009017B6" w:rsidRDefault="009017B6" w:rsidP="009017B6">
      <w:pPr>
        <w:rPr>
          <w:rFonts w:ascii="Times New Roman" w:hAnsi="Times New Roman" w:cs="Times New Roman"/>
          <w:sz w:val="24"/>
        </w:rPr>
      </w:pPr>
    </w:p>
    <w:p w14:paraId="373155B4" w14:textId="77777777" w:rsidR="009017B6" w:rsidRDefault="009017B6" w:rsidP="009017B6">
      <w:pPr>
        <w:rPr>
          <w:rFonts w:ascii="Times New Roman" w:hAnsi="Times New Roman" w:cs="Times New Roman"/>
          <w:sz w:val="24"/>
        </w:rPr>
      </w:pPr>
    </w:p>
    <w:p w14:paraId="7AB198BB" w14:textId="77777777" w:rsidR="009017B6" w:rsidRPr="009017B6" w:rsidRDefault="009017B6" w:rsidP="009017B6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ource:  Simlitabmas (October 19, 2020)</w:t>
      </w:r>
    </w:p>
    <w:sectPr w:rsidR="009017B6" w:rsidRPr="009017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NTO3NLY0MQKSJko6SsGpxcWZ+XkgBYa1AOl7X5IsAAAA"/>
  </w:docVars>
  <w:rsids>
    <w:rsidRoot w:val="009017B6"/>
    <w:rsid w:val="007E4A25"/>
    <w:rsid w:val="009017B6"/>
    <w:rsid w:val="00A361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48717A"/>
  <w15:docId w15:val="{06C706CB-23CC-4B6C-AA6B-B4A59E6B3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017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17B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7</Words>
  <Characters>278</Characters>
  <Application>Microsoft Office Word</Application>
  <DocSecurity>0</DocSecurity>
  <Lines>5</Lines>
  <Paragraphs>2</Paragraphs>
  <ScaleCrop>false</ScaleCrop>
  <Company/>
  <LinksUpToDate>false</LinksUpToDate>
  <CharactersWithSpaces>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puter</dc:creator>
  <cp:lastModifiedBy>Izmi</cp:lastModifiedBy>
  <cp:revision>2</cp:revision>
  <dcterms:created xsi:type="dcterms:W3CDTF">2022-10-06T03:31:00Z</dcterms:created>
  <dcterms:modified xsi:type="dcterms:W3CDTF">2022-10-19T13:28:00Z</dcterms:modified>
</cp:coreProperties>
</file>